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Italy</w:t>
      </w:r>
      <w:r>
        <w:t xml:space="preserve"> </w:t>
      </w:r>
      <w:r>
        <w:t xml:space="preserve">Naples</w:t>
      </w:r>
    </w:p>
    <w:bookmarkStart w:id="25" w:name="X548f61fb1454d82777153ca7ad96329303d9262"/>
    <w:p>
      <w:pPr>
        <w:pStyle w:val="Heading1"/>
      </w:pPr>
      <w:r>
        <w:t xml:space="preserve">Cover Letter for University Lecturer Position in Italy Naples</w:t>
      </w:r>
    </w:p>
    <w:p>
      <w:pPr>
        <w:pStyle w:val="FirstParagraph"/>
      </w:pPr>
      <w:r>
        <w:rPr>
          <w:bCs/>
          <w:b/>
        </w:rPr>
        <w:t xml:space="preserve">Dear [Hiring Committee/Professor's Name],</w:t>
      </w:r>
    </w:p>
    <w:p>
      <w:pPr>
        <w:pStyle w:val="BodyText"/>
      </w:pPr>
      <w:r>
        <w:t xml:space="preserve">It is with great enthusiasm that I submit my application for the University Lecturer position at [University Name] in Naples, Italy. As a dedicated academic professional with a passion for teaching and research, I am eager to contribute to the vibrant intellectual community of this historic city. The opportunity to work as a University Lecturer in Italy Naples aligns perfectly with my career goals and academic aspirations, and I am confident that my qualifications and experiences make me an ideal candidate for this role.</w:t>
      </w:r>
    </w:p>
    <w:bookmarkStart w:id="20" w:name="X906e5dea0e53ac3b1eccb4877b215a9d0e2d395"/>
    <w:p>
      <w:pPr>
        <w:pStyle w:val="Heading2"/>
      </w:pPr>
      <w:r>
        <w:t xml:space="preserve">Academic Background and Teaching Philosophy</w:t>
      </w:r>
    </w:p>
    <w:p>
      <w:pPr>
        <w:pStyle w:val="FirstParagraph"/>
      </w:pPr>
      <w:r>
        <w:t xml:space="preserve">With a [PhD/Master’s degree] in [Your Field of Study] from [University Name], I have cultivated a strong foundation in both theoretical knowledge and practical application. My academic journey has been marked by a commitment to fostering critical thinking, innovation, and interdisciplinary collaboration—principles that I bring to every classroom. As a University Lecturer, I believe in creating an inclusive and dynamic learning environment where students are encouraged to question assumptions, engage with diverse perspectives, and develop the skills necessary for success in their chosen fields.</w:t>
      </w:r>
    </w:p>
    <w:p>
      <w:pPr>
        <w:pStyle w:val="BodyText"/>
      </w:pPr>
      <w:r>
        <w:t xml:space="preserve">Throughout my teaching career, I have designed and delivered courses on [specific subjects], integrating modern pedagogical techniques such as flipped classrooms, project-based learning, and digital tools to enhance student engagement. My experience includes teaching at [Previous Institutions], where I received consistent feedback for my ability to make complex concepts accessible while maintaining high academic standards. I am particularly drawn to the opportunity of contributing to a University Lecturer role in Italy Naples because of the region’s unique cultural and historical context, which offers unparalleled opportunities for interdisciplinary research and experiential learning.</w:t>
      </w:r>
    </w:p>
    <w:bookmarkEnd w:id="20"/>
    <w:bookmarkStart w:id="21" w:name="X80aa291d4687cb939109dd4e3a69211fcac53d2"/>
    <w:p>
      <w:pPr>
        <w:pStyle w:val="Heading2"/>
      </w:pPr>
      <w:r>
        <w:t xml:space="preserve">Research Contributions and Intellectual Interests</w:t>
      </w:r>
    </w:p>
    <w:p>
      <w:pPr>
        <w:pStyle w:val="FirstParagraph"/>
      </w:pPr>
      <w:r>
        <w:t xml:space="preserve">My research focuses on [specific areas, e.g., "the intersection of technology and society" or "cultural heritage preservation"], with publications in reputable journals such as [Journal Names] and presentations at international conferences. I am especially interested in how academic work can address real-world challenges, and I have collaborated with institutions in Italy to explore topics such as [specific projects or collaborations]. A University Lecturer position in Italy Naples would allow me to deepen my research contributions while engaging with the rich academic resources of this city, including its renowned universities, museums, and cultural landmarks.</w:t>
      </w:r>
    </w:p>
    <w:p>
      <w:pPr>
        <w:pStyle w:val="BodyText"/>
      </w:pPr>
      <w:r>
        <w:t xml:space="preserve">Italy Naples has long been a hub of innovation and tradition, from its ancient Roman roots to its modern-day role as a center for arts and sciences. I am particularly inspired by the university’s emphasis on [specific programs or initiatives mentioned in the job posting], which aligns with my research interests in [related area]. I believe that teaching and research are most impactful when they are rooted in the local context, and Naples provides an ideal setting to explore this synergy.</w:t>
      </w:r>
    </w:p>
    <w:bookmarkEnd w:id="21"/>
    <w:bookmarkStart w:id="22" w:name="connection-to-italy-naples"/>
    <w:p>
      <w:pPr>
        <w:pStyle w:val="Heading2"/>
      </w:pPr>
      <w:r>
        <w:t xml:space="preserve">Connection to Italy Naples</w:t>
      </w:r>
    </w:p>
    <w:p>
      <w:pPr>
        <w:pStyle w:val="FirstParagraph"/>
      </w:pPr>
      <w:r>
        <w:t xml:space="preserve">While my academic background is global, my connection to Italy Naples runs deep. I have long admired the city’s unique blend of historical significance and contemporary energy, where the past informs the present in meaningful ways. My time spent studying or working in [mention any relevant experiences in Naples or Italy] has given me a firsthand understanding of the challenges and opportunities facing educators and researchers in this region. I am particularly motivated by the chance to contribute to a University Lecturer role that supports both local students and international scholarship.</w:t>
      </w:r>
    </w:p>
    <w:p>
      <w:pPr>
        <w:pStyle w:val="BodyText"/>
      </w:pPr>
      <w:r>
        <w:t xml:space="preserve">Moreover, my proficiency in Italian (if applicable) allows me to engage directly with the community, collaborate with local institutions, and ensure that my teaching reflects the cultural nuances of Naples. I am also committed to promoting cross-cultural dialogue through my work, a value that resonates deeply with the mission of [University Name].</w:t>
      </w:r>
    </w:p>
    <w:bookmarkEnd w:id="22"/>
    <w:bookmarkStart w:id="23" w:name="commitment-to-excellence-and-community"/>
    <w:p>
      <w:pPr>
        <w:pStyle w:val="Heading2"/>
      </w:pPr>
      <w:r>
        <w:t xml:space="preserve">Commitment to Excellence and Community</w:t>
      </w:r>
    </w:p>
    <w:p>
      <w:pPr>
        <w:pStyle w:val="FirstParagraph"/>
      </w:pPr>
      <w:r>
        <w:t xml:space="preserve">As a University Lecturer, I aim to not only impart knowledge but also inspire students to become lifelong learners and ethical leaders. My approach emphasizes mentorship, encouraging students to pursue their passions while developing the critical skills needed for academic and professional success. I have served as a [advisor/mentor] at [Previous Institutions], where I helped guide students through their research projects and career planning, fostering a sense of purpose and direction.</w:t>
      </w:r>
    </w:p>
    <w:p>
      <w:pPr>
        <w:pStyle w:val="BodyText"/>
      </w:pPr>
      <w:r>
        <w:t xml:space="preserve">I am also committed to contributing to the broader university community. Whether through participation in faculty committees, organizing academic events, or engaging with local organizations, I believe that a University Lecturer plays a vital role in shaping the institution’s culture and reputation. Naples offers an ideal environment for such engagement, and I am eager to collaborate with colleagues on initiatives that advance both education and societal impact.</w:t>
      </w:r>
    </w:p>
    <w:bookmarkEnd w:id="23"/>
    <w:bookmarkStart w:id="24" w:name="conclusion"/>
    <w:p>
      <w:pPr>
        <w:pStyle w:val="Heading2"/>
      </w:pPr>
      <w:r>
        <w:t xml:space="preserve">Conclusion</w:t>
      </w:r>
    </w:p>
    <w:p>
      <w:pPr>
        <w:pStyle w:val="FirstParagraph"/>
      </w:pPr>
      <w:r>
        <w:t xml:space="preserve">In conclusion, I am excited about the prospect of joining [University Name] as a University Lecturer in Italy Naples. My academic background, teaching philosophy, research expertise, and deep connection to this region position me to make meaningful contributions to your institution. I would be honored to discuss how my skills and vision align with the goals of your department.</w:t>
      </w:r>
    </w:p>
    <w:p>
      <w:pPr>
        <w:pStyle w:val="BodyText"/>
      </w:pPr>
      <w:r>
        <w:t xml:space="preserve">Thank you for considering my application. I look forward to the opportunity to contribute to the academic excellence and cultural richness of [University Name] in Naples, Italy.</w:t>
      </w:r>
    </w:p>
    <w:p>
      <w:pPr>
        <w:pStyle w:val="BodyText"/>
      </w:pPr>
      <w:r>
        <w:t xml:space="preserve">Sincerely,</w:t>
      </w:r>
    </w:p>
    <w:p>
      <w:pPr>
        <w:pStyle w:val="BodyText"/>
      </w:pPr>
      <w:r>
        <w:rPr>
          <w:bCs/>
          <w:b/>
        </w:rPr>
        <w:t xml:space="preserve">[Your Full Name]</w:t>
      </w:r>
      <w:r>
        <w:br/>
      </w:r>
      <w:r>
        <w:t xml:space="preserve">[Your Contact Information]</w:t>
      </w:r>
      <w:r>
        <w:br/>
      </w:r>
      <w:r>
        <w:t xml:space="preserve">[LinkedIn Profile or Portfolio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Italy Naples</dc:title>
  <dc:creator/>
  <dc:language>en</dc:language>
  <cp:keywords/>
  <dcterms:created xsi:type="dcterms:W3CDTF">2026-07-23T15:40:19Z</dcterms:created>
  <dcterms:modified xsi:type="dcterms:W3CDTF">2026-07-23T15:40:19Z</dcterms:modified>
</cp:coreProperties>
</file>

<file path=docProps/custom.xml><?xml version="1.0" encoding="utf-8"?>
<Properties xmlns="http://schemas.openxmlformats.org/officeDocument/2006/custom-properties" xmlns:vt="http://schemas.openxmlformats.org/officeDocument/2006/docPropsVTypes"/>
</file>